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D7A88" w14:textId="77777777" w:rsidR="00785A6F" w:rsidRDefault="00000000">
      <w:pPr>
        <w:pStyle w:val="a4"/>
      </w:pPr>
      <w:r>
        <w:t>Untitled</w:t>
      </w:r>
    </w:p>
    <w:p w14:paraId="0DC25B6C" w14:textId="77777777" w:rsidR="00785A6F" w:rsidRDefault="00000000">
      <w:pPr>
        <w:pStyle w:val="Author"/>
      </w:pPr>
      <w:r>
        <w:t>林茂廷</w:t>
      </w:r>
    </w:p>
    <w:p w14:paraId="7439F18F" w14:textId="77777777" w:rsidR="00785A6F" w:rsidRDefault="00000000">
      <w:pPr>
        <w:pStyle w:val="a6"/>
      </w:pPr>
      <w:r>
        <w:t>2022-10-31</w:t>
      </w:r>
    </w:p>
    <w:p w14:paraId="6DF4E50C" w14:textId="77777777" w:rsidR="00785A6F" w:rsidRDefault="00000000">
      <w:pPr>
        <w:pStyle w:val="FirstParagraph"/>
      </w:pPr>
      <w:r>
        <w:t>在進行跨國</w:t>
      </w:r>
      <w:r>
        <w:t>GDP</w:t>
      </w:r>
      <w:r>
        <w:t>比較時，直覺做法會用匯率將比較對象的</w:t>
      </w:r>
      <w:r>
        <w:t>GDP</w:t>
      </w:r>
      <w:r>
        <w:t>均轉成相同幣別才進行比較。然而匯率波動不小，採取不同日期的匯率，此匯率</w:t>
      </w:r>
      <w:r>
        <w:t>GDP</w:t>
      </w:r>
      <w:r>
        <w:t>的金額也會不同而產生比較的差異。</w:t>
      </w:r>
    </w:p>
    <w:p w14:paraId="6703DEFD" w14:textId="77777777" w:rsidR="00785A6F" w:rsidRDefault="00000000">
      <w:pPr>
        <w:pStyle w:val="a0"/>
      </w:pPr>
      <w:r>
        <w:t>另一個較為合理的比較是在比誰的</w:t>
      </w:r>
      <w:r>
        <w:t>GDP</w:t>
      </w:r>
      <w:r>
        <w:t>產值在該國能買的東西最多。比較時會先選定某些商品形成一籃子商品，再去調查比較國家在自己國內購買該籃商品的成本。假設此一籃子商品在台灣購入成本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w</m:t>
            </m:r>
          </m:sub>
        </m:sSub>
      </m:oMath>
      <w:r>
        <w:t>，在美國的購入成本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us</m:t>
            </m:r>
          </m:sub>
        </m:sSub>
      </m:oMath>
      <w:r>
        <w:t>。令</w:t>
      </w:r>
      <m:oMath>
        <m:r>
          <w:rPr>
            <w:rFonts w:ascii="Cambria Math" w:hAnsi="Cambria Math"/>
          </w:rPr>
          <m:t>GD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w</m:t>
            </m:r>
          </m:sub>
        </m:sSub>
      </m:oMath>
      <w:r>
        <w:t>為台灣的名目</w:t>
      </w:r>
      <w:r>
        <w:t xml:space="preserve">GDP, </w:t>
      </w:r>
      <w:r>
        <w:t>則此金額可購買一籃商品的籃數為</w:t>
      </w:r>
      <m:oMath>
        <m:r>
          <w:rPr>
            <w:rFonts w:ascii="Cambria Math" w:hAnsi="Cambria Math"/>
          </w:rPr>
          <m:t>GD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w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w</m:t>
            </m:r>
          </m:sub>
        </m:sSub>
      </m:oMath>
      <w:r>
        <w:t>單位，要和美國比較的話，可以把它乘上美國的此一籃子商品價格</w:t>
      </w:r>
      <w:r>
        <w:t>(</w:t>
      </w:r>
      <w:r>
        <w:t>令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us</m:t>
            </m:r>
          </m:sub>
        </m:sSub>
      </m:oMath>
      <w:r>
        <w:t>)</w:t>
      </w:r>
      <w:r>
        <w:t>，即形成台灣</w:t>
      </w:r>
      <w:r>
        <w:t>GDP</w:t>
      </w:r>
      <w:r>
        <w:t>的購買力相當於在美國擁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us</m:t>
            </m:r>
          </m:sub>
        </m:sSub>
        <m:r>
          <w:rPr>
            <w:rFonts w:ascii="Cambria Math" w:hAnsi="Cambria Math"/>
          </w:rPr>
          <m:t>GD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w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w</m:t>
            </m:r>
          </m:sub>
        </m:sSub>
      </m:oMath>
      <w:r>
        <w:t>美金。</w:t>
      </w:r>
    </w:p>
    <w:p w14:paraId="1A8E83D4" w14:textId="77777777" w:rsidR="00785A6F" w:rsidRDefault="00000000">
      <w:pPr>
        <w:pStyle w:val="a0"/>
      </w:pPr>
      <w:r>
        <w:t>$$</w:t>
      </w:r>
      <w:r>
        <w:t>台灣</w:t>
      </w:r>
      <w:r>
        <w:t>GDP\ PPP</w:t>
      </w:r>
      <w:r>
        <w:t>以美元計</w:t>
      </w:r>
      <w:r>
        <w:t xml:space="preserve"> </w:t>
      </w:r>
      <w:r>
        <w:t>＝台灣</w:t>
      </w:r>
      <w:r>
        <w:t>GDP\times {</w:t>
      </w:r>
      <w:r>
        <w:t>美國物價</w:t>
      </w:r>
      <w:r>
        <w:t xml:space="preserve"> \over </w:t>
      </w:r>
      <w:r>
        <w:t>台灣物價</w:t>
      </w:r>
      <w:r>
        <w:t>}$$</w:t>
      </w:r>
    </w:p>
    <w:p w14:paraId="68640F6A" w14:textId="77777777" w:rsidR="00785A6F" w:rsidRDefault="00000000">
      <w:pPr>
        <w:pStyle w:val="FirstParagraph"/>
      </w:pPr>
      <w:r>
        <w:t>PPP</w:t>
      </w:r>
      <w:r>
        <w:t>全名為購買力平價說</w:t>
      </w:r>
      <w:r>
        <w:t>(Purchasing Power Parity)</w:t>
      </w:r>
      <w:r>
        <w:t>，此理論假設在無任何交易障礙下，一元本國幣在本國能買得起的東西數量，跟它換成外幣到外國買應該相同，即有相同的購買力。以台幣兌美元為例，假設台灣某商品物價</w:t>
      </w:r>
      <w:r>
        <w:t>10</w:t>
      </w:r>
      <w:r>
        <w:t>元，</w:t>
      </w:r>
      <w:r>
        <w:t>100</w:t>
      </w:r>
      <w:r>
        <w:t>元台幣可以買</w:t>
      </w:r>
      <w:r>
        <w:t>10</w:t>
      </w:r>
      <w:r>
        <w:t>件</w:t>
      </w:r>
      <w:r>
        <w:t xml:space="preserve">, </w:t>
      </w:r>
      <w:r>
        <w:t>同件商品在美國若為</w:t>
      </w:r>
      <w:r>
        <w:t>2</w:t>
      </w:r>
      <w:r>
        <w:t>美元且</w:t>
      </w:r>
      <w:r>
        <w:t>100</w:t>
      </w:r>
      <w:r>
        <w:t>元台幣可兌換</w:t>
      </w:r>
      <w:r>
        <w:t>M</w:t>
      </w:r>
      <w:r>
        <w:t>美元，則台幣</w:t>
      </w:r>
      <w:r>
        <w:t>100</w:t>
      </w:r>
      <w:r>
        <w:t>元換成</w:t>
      </w:r>
      <w:r>
        <w:t>M</w:t>
      </w:r>
      <w:r>
        <w:t>美元去買同件商品可以買</w:t>
      </w:r>
      <w:r>
        <w:t>M/2</w:t>
      </w:r>
      <w:r>
        <w:t>件。符合購買力平價的匯率會使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／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＝</m:t>
        </m:r>
        <m:r>
          <w:rPr>
            <w:rFonts w:ascii="Cambria Math" w:hAnsi="Cambria Math"/>
          </w:rPr>
          <m:t>10</m:t>
        </m:r>
      </m:oMath>
      <w:r>
        <w:t>，即在美國買的件數和在台灣買是一樣多。此符合</w:t>
      </w:r>
      <w:r>
        <w:t>PPP</w:t>
      </w:r>
      <w:r>
        <w:t>的匯率值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>即為台灣物價除以美國物價。在比較台、美兩國</w:t>
      </w:r>
      <w:r>
        <w:t>GDP</w:t>
      </w:r>
      <w:r>
        <w:t>購買力時，台灣</w:t>
      </w:r>
      <w:r>
        <w:t>GDP</w:t>
      </w:r>
      <w:r>
        <w:t>乘上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us</m:t>
            </m:r>
          </m:sub>
        </m:sSub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tw</m:t>
            </m:r>
          </m:sub>
        </m:sSub>
      </m:oMath>
      <w:r>
        <w:t>相對價格比，而此相對價格若以台幣兌美元購買力平價匯率</w:t>
      </w:r>
      <w:r>
        <w:t>M</w:t>
      </w:r>
      <w:r>
        <w:t>來表示的話，</w:t>
      </w:r>
      <w:r>
        <w:t>GDP PPP</w:t>
      </w:r>
      <w:r>
        <w:t>也可以寫成</w:t>
      </w:r>
    </w:p>
    <w:p w14:paraId="61B04693" w14:textId="77777777" w:rsidR="00785A6F" w:rsidRDefault="00000000">
      <w:pPr>
        <w:pStyle w:val="a0"/>
      </w:pPr>
      <w:r>
        <w:t>$$</w:t>
      </w:r>
      <w:r>
        <w:t>台灣</w:t>
      </w:r>
      <w:r>
        <w:t>GDP\ PPP</w:t>
      </w:r>
      <w:r>
        <w:t>以美元計</w:t>
      </w:r>
      <w:r>
        <w:t xml:space="preserve"> </w:t>
      </w:r>
      <w:r>
        <w:t>＝</w:t>
      </w:r>
      <w:r>
        <w:t xml:space="preserve"> {</w:t>
      </w:r>
      <w:r>
        <w:t>台灣</w:t>
      </w:r>
      <w:r>
        <w:t xml:space="preserve">GDP \over </w:t>
      </w:r>
      <w:r>
        <w:t>購買力平價下台幣兌美元匯率</w:t>
      </w:r>
      <w:r>
        <w:t>}$$</w:t>
      </w:r>
    </w:p>
    <w:p w14:paraId="429052EA" w14:textId="77777777" w:rsidR="00785A6F" w:rsidRDefault="00000000">
      <w:pPr>
        <w:pStyle w:val="FirstParagraph"/>
      </w:pPr>
      <w:r>
        <w:t>在相同名目</w:t>
      </w:r>
      <w:r>
        <w:t>GDP</w:t>
      </w:r>
      <w:r>
        <w:t>下，物價較便宜的國家其</w:t>
      </w:r>
      <w:r>
        <w:t>GDP</w:t>
      </w:r>
      <w:r>
        <w:t>的實質購買力較高。圖</w:t>
      </w:r>
      <w:r>
        <w:t>XXX</w:t>
      </w:r>
      <w:r>
        <w:t>是</w:t>
      </w:r>
      <w:r>
        <w:t>2017</w:t>
      </w:r>
      <w:r>
        <w:t>年十個國家分別在名目人均</w:t>
      </w:r>
      <w:r>
        <w:t>GDP</w:t>
      </w:r>
      <w:r>
        <w:t>及實質人均</w:t>
      </w:r>
      <w:r>
        <w:t>GDP</w:t>
      </w:r>
      <w:r>
        <w:t>（以人均</w:t>
      </w:r>
      <w:r>
        <w:t>GDP PPP</w:t>
      </w:r>
      <w:r>
        <w:t>衡量）的全球排名表現。台灣在名目</w:t>
      </w:r>
      <w:r>
        <w:t>GDP</w:t>
      </w:r>
      <w:r>
        <w:t>排名第三十名，但因台灣物價相對上低，實質</w:t>
      </w:r>
      <w:r>
        <w:t>GDP</w:t>
      </w:r>
      <w:r>
        <w:t>排名反而更高，上升到第</w:t>
      </w:r>
      <w:r>
        <w:t>26</w:t>
      </w:r>
      <w:r>
        <w:t>名，超越物價水準高的法國和英國。</w:t>
      </w:r>
    </w:p>
    <w:sectPr w:rsidR="00785A6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688BAA" w14:textId="77777777" w:rsidR="003C2F64" w:rsidRDefault="003C2F64">
      <w:pPr>
        <w:spacing w:after="0"/>
      </w:pPr>
      <w:r>
        <w:separator/>
      </w:r>
    </w:p>
  </w:endnote>
  <w:endnote w:type="continuationSeparator" w:id="0">
    <w:p w14:paraId="7768E2F8" w14:textId="77777777" w:rsidR="003C2F64" w:rsidRDefault="003C2F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2700D" w14:textId="77777777" w:rsidR="003C2F64" w:rsidRDefault="003C2F64">
      <w:r>
        <w:separator/>
      </w:r>
    </w:p>
  </w:footnote>
  <w:footnote w:type="continuationSeparator" w:id="0">
    <w:p w14:paraId="22BBDCC7" w14:textId="77777777" w:rsidR="003C2F64" w:rsidRDefault="003C2F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A46AF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137518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embedSystemFonts/>
  <w:bordersDoNotSurroundHeader/>
  <w:bordersDoNotSurroundFooter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5A6F"/>
    <w:rsid w:val="003C2F64"/>
    <w:rsid w:val="00785A6F"/>
    <w:rsid w:val="00DA44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00A8098"/>
  <w15:docId w15:val="{771479AC-34EE-4642-BBBC-6A96682DA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5</Words>
  <Characters>827</Characters>
  <Application>Microsoft Office Word</Application>
  <DocSecurity>0</DocSecurity>
  <Lines>6</Lines>
  <Paragraphs>1</Paragraphs>
  <ScaleCrop>false</ScaleCrop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林茂廷</dc:creator>
  <cp:keywords/>
  <cp:lastModifiedBy>林茂廷</cp:lastModifiedBy>
  <cp:revision>2</cp:revision>
  <dcterms:created xsi:type="dcterms:W3CDTF">2022-10-31T01:31:00Z</dcterms:created>
  <dcterms:modified xsi:type="dcterms:W3CDTF">2022-10-31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31</vt:lpwstr>
  </property>
  <property fmtid="{D5CDD505-2E9C-101B-9397-08002B2CF9AE}" pid="3" name="output">
    <vt:lpwstr>word_document</vt:lpwstr>
  </property>
</Properties>
</file>